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C6682C" w14:textId="77777777" w:rsidR="005F3730" w:rsidRDefault="00000000">
      <w:pPr>
        <w:pStyle w:val="FirstParagraph"/>
      </w:pPr>
      <w:r>
        <w:t>DOSSIER DE PARTICIPATION AUTEUR Festival LITTÉR’ART 2026 18 &amp; 19 juillet 2026 Jardins des Charitains – Ébreuil</w:t>
      </w:r>
    </w:p>
    <w:p w14:paraId="61970F1D" w14:textId="77777777" w:rsidR="005F3730" w:rsidRDefault="00000000">
      <w:r>
        <w:pict w14:anchorId="505D1A0D">
          <v:rect id="_x0000_i1025" style="width:0;height:1.5pt" o:hralign="center" o:hrstd="t" o:hr="t"/>
        </w:pict>
      </w:r>
    </w:p>
    <w:p w14:paraId="7B2BAF09" w14:textId="77777777" w:rsidR="005F3730" w:rsidRDefault="00000000">
      <w:pPr>
        <w:pStyle w:val="FirstParagraph"/>
      </w:pPr>
      <w:r>
        <w:t>FICHE AUTEUR</w:t>
      </w:r>
    </w:p>
    <w:p w14:paraId="55E6F4DD" w14:textId="77777777" w:rsidR="005F3730" w:rsidRDefault="00000000">
      <w:pPr>
        <w:pStyle w:val="Corpsdetexte"/>
      </w:pPr>
      <w:r>
        <w:t>Nom :</w:t>
      </w:r>
    </w:p>
    <w:p w14:paraId="184CA139" w14:textId="77777777" w:rsidR="005F3730" w:rsidRDefault="00000000">
      <w:pPr>
        <w:pStyle w:val="Corpsdetexte"/>
      </w:pPr>
      <w:r>
        <w:t>Prénom :</w:t>
      </w:r>
    </w:p>
    <w:p w14:paraId="4ED1C081" w14:textId="77777777" w:rsidR="005F3730" w:rsidRDefault="00000000">
      <w:pPr>
        <w:pStyle w:val="Corpsdetexte"/>
      </w:pPr>
      <w:r>
        <w:t>Nom d’auteur :</w:t>
      </w:r>
    </w:p>
    <w:p w14:paraId="5FD2E290" w14:textId="77777777" w:rsidR="005F3730" w:rsidRDefault="00000000">
      <w:pPr>
        <w:pStyle w:val="Corpsdetexte"/>
      </w:pPr>
      <w:r>
        <w:t>Adresse :</w:t>
      </w:r>
    </w:p>
    <w:p w14:paraId="384A9604" w14:textId="77777777" w:rsidR="005F3730" w:rsidRDefault="00000000">
      <w:pPr>
        <w:pStyle w:val="Corpsdetexte"/>
      </w:pPr>
      <w:r>
        <w:t>Code postal :</w:t>
      </w:r>
    </w:p>
    <w:p w14:paraId="2069D9EB" w14:textId="77777777" w:rsidR="005F3730" w:rsidRDefault="00000000">
      <w:pPr>
        <w:pStyle w:val="Corpsdetexte"/>
      </w:pPr>
      <w:r>
        <w:t>Ville :</w:t>
      </w:r>
    </w:p>
    <w:p w14:paraId="17D9C445" w14:textId="77777777" w:rsidR="005F3730" w:rsidRDefault="00000000">
      <w:pPr>
        <w:pStyle w:val="Corpsdetexte"/>
      </w:pPr>
      <w:r>
        <w:t>Téléphone :</w:t>
      </w:r>
    </w:p>
    <w:p w14:paraId="184B51E0" w14:textId="77777777" w:rsidR="005F3730" w:rsidRDefault="00000000">
      <w:pPr>
        <w:pStyle w:val="Corpsdetexte"/>
      </w:pPr>
      <w:r>
        <w:t>Email :</w:t>
      </w:r>
    </w:p>
    <w:p w14:paraId="1C90CACE" w14:textId="77777777" w:rsidR="005F3730" w:rsidRDefault="00000000">
      <w:pPr>
        <w:pStyle w:val="Corpsdetexte"/>
      </w:pPr>
      <w:r>
        <w:t>Site internet :</w:t>
      </w:r>
    </w:p>
    <w:p w14:paraId="79C0FECC" w14:textId="77777777" w:rsidR="005F3730" w:rsidRDefault="00000000">
      <w:pPr>
        <w:pStyle w:val="Corpsdetexte"/>
      </w:pPr>
      <w:r>
        <w:t>Facebook :</w:t>
      </w:r>
    </w:p>
    <w:p w14:paraId="7BFBE0A0" w14:textId="77777777" w:rsidR="005F3730" w:rsidRDefault="00000000">
      <w:pPr>
        <w:pStyle w:val="Corpsdetexte"/>
      </w:pPr>
      <w:r>
        <w:t>Instagram :</w:t>
      </w:r>
    </w:p>
    <w:p w14:paraId="08E55888" w14:textId="77777777" w:rsidR="005F3730" w:rsidRDefault="00000000">
      <w:r>
        <w:pict w14:anchorId="1EBD447C">
          <v:rect id="_x0000_i1026" style="width:0;height:1.5pt" o:hralign="center" o:hrstd="t" o:hr="t"/>
        </w:pict>
      </w:r>
    </w:p>
    <w:p w14:paraId="61821D5D" w14:textId="77777777" w:rsidR="005F3730" w:rsidRDefault="00000000">
      <w:pPr>
        <w:pStyle w:val="FirstParagraph"/>
      </w:pPr>
      <w:r>
        <w:t>VOTRE UNIVERS</w:t>
      </w:r>
    </w:p>
    <w:p w14:paraId="57AD6F52" w14:textId="77777777" w:rsidR="005F3730" w:rsidRDefault="00000000">
      <w:pPr>
        <w:pStyle w:val="Corpsdetexte"/>
      </w:pPr>
      <w:r>
        <w:t>Genre littéraire :</w:t>
      </w:r>
    </w:p>
    <w:p w14:paraId="33948444" w14:textId="77777777" w:rsidR="005F3730" w:rsidRDefault="00000000">
      <w:pPr>
        <w:pStyle w:val="Corpsdetexte"/>
      </w:pPr>
      <w:r>
        <w:t>□ Roman □ Policier □ Fantasy □ Science-fiction □ Jeunesse □ Témoignage □ Histoire □ Poésie □ BD □ Manga □ Illustration □ Maison d’édition □ Autre</w:t>
      </w:r>
    </w:p>
    <w:p w14:paraId="63A2F89F" w14:textId="77777777" w:rsidR="005F3730" w:rsidRDefault="00000000">
      <w:pPr>
        <w:pStyle w:val="Corpsdetexte"/>
      </w:pPr>
      <w:r>
        <w:t>Présentation de l’auteur (150 à 300 mots) :</w:t>
      </w:r>
    </w:p>
    <w:p w14:paraId="7E28D662" w14:textId="77777777" w:rsidR="005F3730" w:rsidRDefault="00000000">
      <w:pPr>
        <w:pStyle w:val="Corpsdetexte"/>
      </w:pPr>
      <w:r>
        <w:t>………………………………………………</w:t>
      </w:r>
    </w:p>
    <w:p w14:paraId="7FB559A5" w14:textId="77777777" w:rsidR="005F3730" w:rsidRDefault="00000000">
      <w:pPr>
        <w:pStyle w:val="Corpsdetexte"/>
      </w:pPr>
      <w:r>
        <w:t>………………………………………………</w:t>
      </w:r>
    </w:p>
    <w:p w14:paraId="6B3D0C72" w14:textId="77777777" w:rsidR="005F3730" w:rsidRDefault="00000000">
      <w:pPr>
        <w:pStyle w:val="Corpsdetexte"/>
      </w:pPr>
      <w:r>
        <w:t>………………………………………………</w:t>
      </w:r>
    </w:p>
    <w:p w14:paraId="201354D9" w14:textId="77777777" w:rsidR="005F3730" w:rsidRDefault="00000000">
      <w:r>
        <w:pict w14:anchorId="5DF901C4">
          <v:rect id="_x0000_i1027" style="width:0;height:1.5pt" o:hralign="center" o:hrstd="t" o:hr="t"/>
        </w:pict>
      </w:r>
    </w:p>
    <w:p w14:paraId="20AABDCF" w14:textId="77777777" w:rsidR="005F3730" w:rsidRDefault="00000000">
      <w:pPr>
        <w:pStyle w:val="FirstParagraph"/>
      </w:pPr>
      <w:r>
        <w:t>OUVRAGES PRÉSENTÉS</w:t>
      </w:r>
    </w:p>
    <w:p w14:paraId="514071C9" w14:textId="77777777" w:rsidR="005F3730" w:rsidRDefault="00000000">
      <w:pPr>
        <w:pStyle w:val="Corpsdetexte"/>
      </w:pPr>
      <w:r>
        <w:t>Titre 1 :</w:t>
      </w:r>
    </w:p>
    <w:p w14:paraId="3059FFB7" w14:textId="77777777" w:rsidR="005F3730" w:rsidRDefault="00000000">
      <w:pPr>
        <w:pStyle w:val="Corpsdetexte"/>
      </w:pPr>
      <w:r>
        <w:t>Titre 2 :</w:t>
      </w:r>
    </w:p>
    <w:p w14:paraId="07B3E534" w14:textId="77777777" w:rsidR="005F3730" w:rsidRDefault="00000000">
      <w:pPr>
        <w:pStyle w:val="Corpsdetexte"/>
      </w:pPr>
      <w:r>
        <w:lastRenderedPageBreak/>
        <w:t>Titre 3 :</w:t>
      </w:r>
    </w:p>
    <w:p w14:paraId="1B6CA794" w14:textId="77777777" w:rsidR="005F3730" w:rsidRDefault="00000000">
      <w:pPr>
        <w:pStyle w:val="Corpsdetexte"/>
      </w:pPr>
      <w:r>
        <w:t>Titre 4 :</w:t>
      </w:r>
    </w:p>
    <w:p w14:paraId="32658845" w14:textId="77777777" w:rsidR="005F3730" w:rsidRDefault="00000000">
      <w:pPr>
        <w:pStyle w:val="Corpsdetexte"/>
      </w:pPr>
      <w:r>
        <w:t>Titre 5 :</w:t>
      </w:r>
    </w:p>
    <w:p w14:paraId="7C299F0C" w14:textId="77777777" w:rsidR="005F3730" w:rsidRDefault="00000000">
      <w:r>
        <w:pict w14:anchorId="34C5A94D">
          <v:rect id="_x0000_i1028" style="width:0;height:1.5pt" o:hralign="center" o:hrstd="t" o:hr="t"/>
        </w:pict>
      </w:r>
    </w:p>
    <w:p w14:paraId="63C78359" w14:textId="77777777" w:rsidR="005F3730" w:rsidRDefault="00000000">
      <w:pPr>
        <w:pStyle w:val="FirstParagraph"/>
      </w:pPr>
      <w:r>
        <w:t>PARTICIPATION</w:t>
      </w:r>
    </w:p>
    <w:p w14:paraId="7806CE10" w14:textId="77777777" w:rsidR="005F3730" w:rsidRDefault="00000000">
      <w:pPr>
        <w:pStyle w:val="Corpsdetexte"/>
      </w:pPr>
      <w:r>
        <w:t>□ Samedi 18 juillet</w:t>
      </w:r>
    </w:p>
    <w:p w14:paraId="381C28C2" w14:textId="77777777" w:rsidR="005F3730" w:rsidRDefault="00000000">
      <w:pPr>
        <w:pStyle w:val="Corpsdetexte"/>
      </w:pPr>
      <w:r>
        <w:t>□ Dimanche 19 juillet</w:t>
      </w:r>
    </w:p>
    <w:p w14:paraId="2B547883" w14:textId="77777777" w:rsidR="005F3730" w:rsidRDefault="00000000">
      <w:pPr>
        <w:pStyle w:val="Corpsdetexte"/>
      </w:pPr>
      <w:r>
        <w:t>□ Week-end complet</w:t>
      </w:r>
    </w:p>
    <w:p w14:paraId="62A011DB" w14:textId="77777777" w:rsidR="005F3730" w:rsidRDefault="00000000">
      <w:r>
        <w:pict w14:anchorId="1DFCB46F">
          <v:rect id="_x0000_i1029" style="width:0;height:1.5pt" o:hralign="center" o:hrstd="t" o:hr="t"/>
        </w:pict>
      </w:r>
    </w:p>
    <w:p w14:paraId="31D9D75A" w14:textId="77777777" w:rsidR="005F3730" w:rsidRDefault="00000000">
      <w:pPr>
        <w:pStyle w:val="FirstParagraph"/>
      </w:pPr>
      <w:r>
        <w:t>TARIF CHOISI</w:t>
      </w:r>
    </w:p>
    <w:p w14:paraId="0D27548A" w14:textId="77777777" w:rsidR="005F3730" w:rsidRDefault="00000000">
      <w:pPr>
        <w:pStyle w:val="Corpsdetexte"/>
      </w:pPr>
      <w:r>
        <w:t>□ 15 € journée</w:t>
      </w:r>
    </w:p>
    <w:p w14:paraId="38E2F87E" w14:textId="77777777" w:rsidR="005F3730" w:rsidRDefault="00000000">
      <w:pPr>
        <w:pStyle w:val="Corpsdetexte"/>
      </w:pPr>
      <w:r>
        <w:t>□ 25 € week-end</w:t>
      </w:r>
    </w:p>
    <w:p w14:paraId="7663C2C0" w14:textId="77777777" w:rsidR="005F3730" w:rsidRDefault="00000000">
      <w:pPr>
        <w:pStyle w:val="Corpsdetexte"/>
      </w:pPr>
      <w:r>
        <w:t>□ 10 € journée animateur</w:t>
      </w:r>
    </w:p>
    <w:p w14:paraId="6C333CCE" w14:textId="77777777" w:rsidR="005F3730" w:rsidRDefault="00000000">
      <w:pPr>
        <w:pStyle w:val="Corpsdetexte"/>
      </w:pPr>
      <w:r>
        <w:t>□ 15 € week-end animateur</w:t>
      </w:r>
    </w:p>
    <w:p w14:paraId="04B08AD3" w14:textId="77777777" w:rsidR="005F3730" w:rsidRDefault="00000000">
      <w:r>
        <w:pict w14:anchorId="02A2C86A">
          <v:rect id="_x0000_i1030" style="width:0;height:1.5pt" o:hralign="center" o:hrstd="t" o:hr="t"/>
        </w:pict>
      </w:r>
    </w:p>
    <w:p w14:paraId="03CA67FE" w14:textId="77777777" w:rsidR="005F3730" w:rsidRDefault="00000000">
      <w:pPr>
        <w:pStyle w:val="FirstParagraph"/>
      </w:pPr>
      <w:r>
        <w:t>ANIMATION</w:t>
      </w:r>
    </w:p>
    <w:p w14:paraId="07043C9D" w14:textId="77777777" w:rsidR="005F3730" w:rsidRDefault="00000000">
      <w:pPr>
        <w:pStyle w:val="Corpsdetexte"/>
      </w:pPr>
      <w:r>
        <w:t>Souhaitez-vous proposer une animation ?</w:t>
      </w:r>
    </w:p>
    <w:p w14:paraId="4896157F" w14:textId="77777777" w:rsidR="005F3730" w:rsidRDefault="00000000">
      <w:pPr>
        <w:pStyle w:val="Corpsdetexte"/>
      </w:pPr>
      <w:r>
        <w:t>□ Oui</w:t>
      </w:r>
    </w:p>
    <w:p w14:paraId="40C38766" w14:textId="77777777" w:rsidR="005F3730" w:rsidRDefault="00000000">
      <w:pPr>
        <w:pStyle w:val="Corpsdetexte"/>
      </w:pPr>
      <w:r>
        <w:t>□ Non</w:t>
      </w:r>
    </w:p>
    <w:p w14:paraId="282E1ADD" w14:textId="77777777" w:rsidR="005F3730" w:rsidRDefault="00000000">
      <w:pPr>
        <w:pStyle w:val="Corpsdetexte"/>
      </w:pPr>
      <w:r>
        <w:t>Si oui :</w:t>
      </w:r>
    </w:p>
    <w:p w14:paraId="0BC95CB7" w14:textId="77777777" w:rsidR="005F3730" w:rsidRDefault="00000000">
      <w:pPr>
        <w:pStyle w:val="Corpsdetexte"/>
      </w:pPr>
      <w:r>
        <w:t>□ Lecture</w:t>
      </w:r>
    </w:p>
    <w:p w14:paraId="46F69672" w14:textId="77777777" w:rsidR="005F3730" w:rsidRDefault="00000000">
      <w:pPr>
        <w:pStyle w:val="Corpsdetexte"/>
      </w:pPr>
      <w:r>
        <w:t>□ Atelier d’écriture</w:t>
      </w:r>
    </w:p>
    <w:p w14:paraId="7CF67591" w14:textId="77777777" w:rsidR="005F3730" w:rsidRDefault="00000000">
      <w:pPr>
        <w:pStyle w:val="Corpsdetexte"/>
      </w:pPr>
      <w:r>
        <w:t>□ Rencontre avec les lecteurs</w:t>
      </w:r>
    </w:p>
    <w:p w14:paraId="160939EF" w14:textId="77777777" w:rsidR="005F3730" w:rsidRDefault="00000000">
      <w:pPr>
        <w:pStyle w:val="Corpsdetexte"/>
      </w:pPr>
      <w:r>
        <w:t>□ Présentation d’ouvrage</w:t>
      </w:r>
    </w:p>
    <w:p w14:paraId="7B003BD8" w14:textId="77777777" w:rsidR="005F3730" w:rsidRDefault="00000000">
      <w:pPr>
        <w:pStyle w:val="Corpsdetexte"/>
      </w:pPr>
      <w:r>
        <w:t>□ Conférence</w:t>
      </w:r>
    </w:p>
    <w:p w14:paraId="5304CC3F" w14:textId="77777777" w:rsidR="005F3730" w:rsidRDefault="00000000">
      <w:pPr>
        <w:pStyle w:val="Corpsdetexte"/>
      </w:pPr>
      <w:r>
        <w:t>□ Animation jeunesse</w:t>
      </w:r>
    </w:p>
    <w:p w14:paraId="7A1C739C" w14:textId="77777777" w:rsidR="005F3730" w:rsidRDefault="00000000">
      <w:pPr>
        <w:pStyle w:val="Corpsdetexte"/>
      </w:pPr>
      <w:r>
        <w:t>□ Autre</w:t>
      </w:r>
    </w:p>
    <w:p w14:paraId="308C2900" w14:textId="77777777" w:rsidR="005F3730" w:rsidRDefault="00000000">
      <w:pPr>
        <w:pStyle w:val="Corpsdetexte"/>
      </w:pPr>
      <w:r>
        <w:lastRenderedPageBreak/>
        <w:t>Description :</w:t>
      </w:r>
    </w:p>
    <w:p w14:paraId="0C0DAC43" w14:textId="77777777" w:rsidR="005F3730" w:rsidRDefault="00000000">
      <w:pPr>
        <w:pStyle w:val="Corpsdetexte"/>
      </w:pPr>
      <w:r>
        <w:t>………………………………………………</w:t>
      </w:r>
    </w:p>
    <w:p w14:paraId="03962FDB" w14:textId="77777777" w:rsidR="005F3730" w:rsidRDefault="00000000">
      <w:pPr>
        <w:pStyle w:val="Corpsdetexte"/>
      </w:pPr>
      <w:r>
        <w:t>………………………………………………</w:t>
      </w:r>
    </w:p>
    <w:p w14:paraId="33B689CD" w14:textId="77777777" w:rsidR="005F3730" w:rsidRDefault="00000000">
      <w:r>
        <w:pict w14:anchorId="39EF45ED">
          <v:rect id="_x0000_i1031" style="width:0;height:1.5pt" o:hralign="center" o:hrstd="t" o:hr="t"/>
        </w:pict>
      </w:r>
    </w:p>
    <w:p w14:paraId="7CD13B83" w14:textId="77777777" w:rsidR="005F3730" w:rsidRDefault="00000000">
      <w:pPr>
        <w:pStyle w:val="FirstParagraph"/>
      </w:pPr>
      <w:r>
        <w:t>LOGISTIQUE</w:t>
      </w:r>
    </w:p>
    <w:p w14:paraId="01E4F9B8" w14:textId="77777777" w:rsidR="005F3730" w:rsidRDefault="00000000">
      <w:pPr>
        <w:pStyle w:val="Corpsdetexte"/>
      </w:pPr>
      <w:r>
        <w:t>Besoin d’électricité :</w:t>
      </w:r>
    </w:p>
    <w:p w14:paraId="484CB553" w14:textId="77777777" w:rsidR="005F3730" w:rsidRDefault="00000000">
      <w:pPr>
        <w:pStyle w:val="Corpsdetexte"/>
      </w:pPr>
      <w:r>
        <w:t>□ Oui</w:t>
      </w:r>
    </w:p>
    <w:p w14:paraId="41D514CF" w14:textId="77777777" w:rsidR="005F3730" w:rsidRDefault="00000000">
      <w:pPr>
        <w:pStyle w:val="Corpsdetexte"/>
      </w:pPr>
      <w:r>
        <w:t>□ Non</w:t>
      </w:r>
    </w:p>
    <w:p w14:paraId="268C2A02" w14:textId="77777777" w:rsidR="005F3730" w:rsidRDefault="00000000">
      <w:pPr>
        <w:pStyle w:val="Corpsdetexte"/>
      </w:pPr>
      <w:r>
        <w:t>Accompagnant :</w:t>
      </w:r>
    </w:p>
    <w:p w14:paraId="6A345C46" w14:textId="77777777" w:rsidR="005F3730" w:rsidRDefault="00000000">
      <w:pPr>
        <w:pStyle w:val="Corpsdetexte"/>
      </w:pPr>
      <w:r>
        <w:t>□ Oui</w:t>
      </w:r>
    </w:p>
    <w:p w14:paraId="75C4E98E" w14:textId="77777777" w:rsidR="005F3730" w:rsidRDefault="00000000">
      <w:pPr>
        <w:pStyle w:val="Corpsdetexte"/>
      </w:pPr>
      <w:r>
        <w:t>□ Non</w:t>
      </w:r>
    </w:p>
    <w:p w14:paraId="1E40DDA8" w14:textId="77777777" w:rsidR="005F3730" w:rsidRDefault="00000000">
      <w:pPr>
        <w:pStyle w:val="Corpsdetexte"/>
      </w:pPr>
      <w:r>
        <w:t>Nom :</w:t>
      </w:r>
    </w:p>
    <w:p w14:paraId="39842D41" w14:textId="77777777" w:rsidR="005F3730" w:rsidRDefault="00000000">
      <w:pPr>
        <w:pStyle w:val="Corpsdetexte"/>
      </w:pPr>
      <w:r>
        <w:t>Nombre de repas accompagnants :</w:t>
      </w:r>
    </w:p>
    <w:p w14:paraId="1EC8EB6F" w14:textId="77777777" w:rsidR="005F3730" w:rsidRDefault="00000000">
      <w:pPr>
        <w:pStyle w:val="Corpsdetexte"/>
      </w:pPr>
      <w:r>
        <w:t>…… x 10 €</w:t>
      </w:r>
    </w:p>
    <w:p w14:paraId="1CFCCC7B" w14:textId="77777777" w:rsidR="005F3730" w:rsidRDefault="00000000">
      <w:pPr>
        <w:pStyle w:val="Corpsdetexte"/>
      </w:pPr>
      <w:r>
        <w:t>Besoins particuliers :</w:t>
      </w:r>
    </w:p>
    <w:p w14:paraId="293D4547" w14:textId="77777777" w:rsidR="005F3730" w:rsidRDefault="00000000">
      <w:pPr>
        <w:pStyle w:val="Corpsdetexte"/>
      </w:pPr>
      <w:r>
        <w:t>………………………………………………</w:t>
      </w:r>
    </w:p>
    <w:p w14:paraId="2E979048" w14:textId="77777777" w:rsidR="005F3730" w:rsidRDefault="00000000">
      <w:pPr>
        <w:pStyle w:val="Corpsdetexte"/>
      </w:pPr>
      <w:r>
        <w:t>………………………………………………</w:t>
      </w:r>
    </w:p>
    <w:p w14:paraId="0786EBAF" w14:textId="77777777" w:rsidR="005F3730" w:rsidRDefault="00000000">
      <w:r>
        <w:pict w14:anchorId="2B5A7084">
          <v:rect id="_x0000_i1032" style="width:0;height:1.5pt" o:hralign="center" o:hrstd="t" o:hr="t"/>
        </w:pict>
      </w:r>
    </w:p>
    <w:p w14:paraId="5E0C3DAA" w14:textId="77777777" w:rsidR="005F3730" w:rsidRDefault="00000000">
      <w:pPr>
        <w:pStyle w:val="FirstParagraph"/>
      </w:pPr>
      <w:r>
        <w:t>COMMUNICATION</w:t>
      </w:r>
    </w:p>
    <w:p w14:paraId="16A6793A" w14:textId="77777777" w:rsidR="005F3730" w:rsidRDefault="00000000">
      <w:pPr>
        <w:pStyle w:val="Corpsdetexte"/>
      </w:pPr>
      <w:r>
        <w:t>Souhaitez-vous participer aux capsules vidéo de présentation diffusées par l’ANDRA ?</w:t>
      </w:r>
    </w:p>
    <w:p w14:paraId="0B857114" w14:textId="77777777" w:rsidR="005F3730" w:rsidRDefault="00000000">
      <w:pPr>
        <w:pStyle w:val="Corpsdetexte"/>
      </w:pPr>
      <w:r>
        <w:t>□ Oui</w:t>
      </w:r>
    </w:p>
    <w:p w14:paraId="194FB8ED" w14:textId="77777777" w:rsidR="005F3730" w:rsidRDefault="00000000">
      <w:pPr>
        <w:pStyle w:val="Corpsdetexte"/>
      </w:pPr>
      <w:r>
        <w:t>□ Non</w:t>
      </w:r>
    </w:p>
    <w:p w14:paraId="22761977" w14:textId="77777777" w:rsidR="005F3730" w:rsidRDefault="00000000">
      <w:pPr>
        <w:pStyle w:val="Corpsdetexte"/>
      </w:pPr>
      <w:r>
        <w:t>Lien de votre site :</w:t>
      </w:r>
    </w:p>
    <w:p w14:paraId="27BBBB01" w14:textId="77777777" w:rsidR="005F3730" w:rsidRDefault="00000000">
      <w:pPr>
        <w:pStyle w:val="Corpsdetexte"/>
      </w:pPr>
      <w:r>
        <w:t>Lien Facebook :</w:t>
      </w:r>
    </w:p>
    <w:p w14:paraId="6801E7DB" w14:textId="77777777" w:rsidR="005F3730" w:rsidRDefault="00000000">
      <w:pPr>
        <w:pStyle w:val="Corpsdetexte"/>
      </w:pPr>
      <w:r>
        <w:t>Lien Instagram :</w:t>
      </w:r>
    </w:p>
    <w:p w14:paraId="2C28BC3D" w14:textId="77777777" w:rsidR="005F3730" w:rsidRDefault="00000000">
      <w:r>
        <w:pict w14:anchorId="479B3325">
          <v:rect id="_x0000_i1033" style="width:0;height:1.5pt" o:hralign="center" o:hrstd="t" o:hr="t"/>
        </w:pict>
      </w:r>
    </w:p>
    <w:p w14:paraId="31CA376B" w14:textId="77777777" w:rsidR="005F3730" w:rsidRDefault="00000000">
      <w:pPr>
        <w:pStyle w:val="FirstParagraph"/>
      </w:pPr>
      <w:r>
        <w:t>VALIDATION</w:t>
      </w:r>
    </w:p>
    <w:p w14:paraId="35BCD3BF" w14:textId="77777777" w:rsidR="005F3730" w:rsidRDefault="00000000">
      <w:pPr>
        <w:pStyle w:val="Corpsdetexte"/>
      </w:pPr>
      <w:r>
        <w:lastRenderedPageBreak/>
        <w:t>Je confirme ma participation au Festival LITTÉR’ART 2026.</w:t>
      </w:r>
    </w:p>
    <w:p w14:paraId="281411FE" w14:textId="77777777" w:rsidR="005F3730" w:rsidRDefault="00000000">
      <w:pPr>
        <w:pStyle w:val="Corpsdetexte"/>
      </w:pPr>
      <w:r>
        <w:t>Date :</w:t>
      </w:r>
    </w:p>
    <w:p w14:paraId="2502FB51" w14:textId="77777777" w:rsidR="005F3730" w:rsidRDefault="00000000">
      <w:pPr>
        <w:pStyle w:val="Corpsdetexte"/>
      </w:pPr>
      <w:r>
        <w:t>Signature :</w:t>
      </w:r>
    </w:p>
    <w:p w14:paraId="7E70152F" w14:textId="77777777" w:rsidR="005F3730" w:rsidRDefault="00000000">
      <w:r>
        <w:pict w14:anchorId="2805FF50">
          <v:rect id="_x0000_i1034" style="width:0;height:1.5pt" o:hralign="center" o:hrstd="t" o:hr="t"/>
        </w:pict>
      </w:r>
    </w:p>
    <w:p w14:paraId="2CE9A635" w14:textId="77777777" w:rsidR="005F3730" w:rsidRDefault="00000000">
      <w:pPr>
        <w:pStyle w:val="FirstParagraph"/>
      </w:pPr>
      <w:r>
        <w:t>Dossier à retourner avant le 1er juillet 2026</w:t>
      </w:r>
    </w:p>
    <w:p w14:paraId="1A9A1C18" w14:textId="77777777" w:rsidR="005F3730" w:rsidRDefault="00000000">
      <w:pPr>
        <w:pStyle w:val="Corpsdetexte"/>
      </w:pPr>
      <w:r>
        <w:t>ANDRA Association Nouvelle des Romanciers d’Auvergne</w:t>
      </w:r>
    </w:p>
    <w:p w14:paraId="25347A38" w14:textId="77777777" w:rsidR="005F3730" w:rsidRDefault="00000000">
      <w:pPr>
        <w:pStyle w:val="Corpsdetexte"/>
      </w:pPr>
      <w:r>
        <w:t>andra.asso.auvergne@gmail.com</w:t>
      </w:r>
    </w:p>
    <w:p w14:paraId="69418458" w14:textId="77777777" w:rsidR="005F3730" w:rsidRDefault="00000000">
      <w:pPr>
        <w:pStyle w:val="Corpsdetexte"/>
      </w:pPr>
      <w:r>
        <w:t>06 72 24 11 87</w:t>
      </w:r>
    </w:p>
    <w:p w14:paraId="117F012F" w14:textId="77777777" w:rsidR="005F3730" w:rsidRDefault="00000000">
      <w:pPr>
        <w:pStyle w:val="Corpsdetexte"/>
      </w:pPr>
      <w:r>
        <w:t>www.asso-andra.fr</w:t>
      </w:r>
    </w:p>
    <w:sectPr w:rsidR="005F3730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B0AC8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19606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3730"/>
    <w:rsid w:val="005F3730"/>
    <w:rsid w:val="0096496C"/>
    <w:rsid w:val="00DD1267"/>
    <w:rsid w:val="00F82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D0DD35"/>
  <w15:docId w15:val="{50F8C18E-33B2-4A5E-91C6-5B957E9B9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35</Words>
  <Characters>1397</Characters>
  <Application>Microsoft Office Word</Application>
  <DocSecurity>0</DocSecurity>
  <Lines>51</Lines>
  <Paragraphs>50</Paragraphs>
  <ScaleCrop>false</ScaleCrop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grid Guinant</dc:creator>
  <cp:keywords/>
  <cp:lastModifiedBy>Ingrid Guinant</cp:lastModifiedBy>
  <cp:revision>2</cp:revision>
  <dcterms:created xsi:type="dcterms:W3CDTF">2026-05-31T21:16:00Z</dcterms:created>
  <dcterms:modified xsi:type="dcterms:W3CDTF">2026-05-31T21:16:00Z</dcterms:modified>
</cp:coreProperties>
</file>